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dandó</w:t>
      </w:r>
    </w:p>
    <w:p>
      <w:pPr>
        <w:pStyle w:val="Author"/>
      </w:pPr>
      <w:r>
        <w:t xml:space="preserve">Kornél</w:t>
      </w:r>
      <w:r>
        <w:t xml:space="preserve"> </w:t>
      </w:r>
      <w:r>
        <w:t xml:space="preserve">Bánhegyi</w:t>
      </w:r>
    </w:p>
    <w:p>
      <w:pPr>
        <w:pStyle w:val="Date"/>
      </w:pPr>
      <w:r>
        <w:t xml:space="preserve">2025-01-15</w:t>
      </w:r>
    </w:p>
    <w:bookmarkStart w:id="33" w:name="előszó"/>
    <w:p>
      <w:pPr>
        <w:pStyle w:val="Heading1"/>
      </w:pPr>
      <w:r>
        <w:t xml:space="preserve">Előszó</w:t>
      </w:r>
    </w:p>
    <w:p>
      <w:pPr>
        <w:pStyle w:val="FirstParagraph"/>
      </w:pPr>
      <w:r>
        <w:t xml:space="preserve">Ezt a beadandót R markdown fájlként írom, hogy a beadandó dolgozat replikálható legyen a fájlokkal és a kiegészíés esélye fennálljon. A következő csomagokat használom: readr dplyr knitr tidyr ggplot2 tidyverse ggrepel</w:t>
      </w:r>
    </w:p>
    <w:bookmarkStart w:id="20" w:name="bevezető"/>
    <w:p>
      <w:pPr>
        <w:pStyle w:val="Heading2"/>
      </w:pPr>
      <w:r>
        <w:rPr>
          <w:b/>
          <w:bCs/>
        </w:rPr>
        <w:t xml:space="preserve">Bevezető:</w:t>
      </w:r>
    </w:p>
    <w:p>
      <w:pPr>
        <w:pStyle w:val="FirstParagraph"/>
      </w:pPr>
      <w:r>
        <w:t xml:space="preserve">Ebben a beadandó dolgozatomban Magyarország népességét, illetve népességének változását szeretném megvizsgáni, azzal kapcsolatos okokat, összefüggéseket és esetleges következtetéseket levonni.</w:t>
      </w:r>
    </w:p>
    <w:bookmarkEnd w:id="20"/>
    <w:bookmarkStart w:id="24" w:name="adatgyűjtés-és-rendezés"/>
    <w:p>
      <w:pPr>
        <w:pStyle w:val="Heading2"/>
      </w:pPr>
      <w:r>
        <w:rPr>
          <w:b/>
          <w:bCs/>
        </w:rPr>
        <w:t xml:space="preserve">Adatgyűjtés és rendezés</w:t>
      </w:r>
    </w:p>
    <w:p>
      <w:pPr>
        <w:pStyle w:val="FirstParagraph"/>
      </w:pPr>
      <w:r>
        <w:t xml:space="preserve">Forrásként főleg a KSH adatait használtam.</w:t>
      </w:r>
    </w:p>
    <w:p>
      <w:pPr>
        <w:pStyle w:val="BodyText"/>
      </w:pPr>
      <w:r>
        <w:t xml:space="preserve">Források:</w:t>
      </w:r>
    </w:p>
    <w:p>
      <w:pPr>
        <w:pStyle w:val="BodyText"/>
      </w:pPr>
      <w:hyperlink r:id="rId21">
        <w:r>
          <w:rPr>
            <w:rStyle w:val="Hyperlink"/>
          </w:rPr>
          <w:t xml:space="preserve">KSH - Népességi adatok területileg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KSH - Korcsoportok régió szerint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KSH - Munkanélküliségi adatok</w:t>
        </w:r>
      </w:hyperlink>
    </w:p>
    <w:p>
      <w:pPr>
        <w:pStyle w:val="BodyText"/>
      </w:pPr>
      <w:r>
        <w:t xml:space="preserve">Először fontosnak tartom az adatokat beolvasni és szétszedni, hogy területegységileg láthassuk a releváns adatoka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a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dat-nep0034-22.1.2.1-hu_utf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at_mun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dat-mun0171-20.2.2.5-hu_utf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at_o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dat-nep0035-22.1.2.2-hu_utf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sza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a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szintj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szág"</w:t>
      </w:r>
      <w:r>
        <w:rPr>
          <w:rStyle w:val="NormalTok"/>
        </w:rPr>
        <w:t xml:space="preserve">)</w:t>
      </w:r>
    </w:p>
    <w:bookmarkEnd w:id="24"/>
    <w:bookmarkStart w:id="31" w:name="személyes-érdeklődés"/>
    <w:p>
      <w:pPr>
        <w:pStyle w:val="Heading2"/>
      </w:pPr>
      <w:r>
        <w:t xml:space="preserve">Személyes érdeklődés</w:t>
      </w:r>
    </w:p>
    <w:p>
      <w:pPr>
        <w:pStyle w:val="FirstParagraph"/>
      </w:pPr>
      <w:r>
        <w:t xml:space="preserve">Ez a téma hazánkban szerintem kifejezetten fontos a társadalmi, gazdasági és politikai döntéshozatal szempontjából. A népesség változása nemcsak az egyének életét befolyásolja, hanem hatással van az ország munkaerőpiacára, gazdasági növekedésére, szociális ellátórendszerére és általános fejlődési kilátásaira is, és szerintem ez a probléma generációkat aggasztja.</w:t>
      </w:r>
    </w:p>
    <w:p>
      <w:pPr>
        <w:pStyle w:val="BodyText"/>
      </w:pPr>
      <w:r>
        <w:t xml:space="preserve">Az alábbi ábrán is látható, hogy az elmúlt több, mint 20 évben mennyire láthatóan csökken Magyarország népesség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orsza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sza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01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rszag_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szag_plo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opulation)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rszag_plo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ul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yarország népessé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É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épessé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ay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73w9y_beadando_files/figure-docx/ggplot2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zemélyes hipotézisem az, hogy a foglalkoztatottság szoros kapcsolatban áll a népességcsökkenéssel, ezt próbálom meg bizonyítani a későbbiekben. Szemléltetésként a vármegyei népességi adatok táblázatát választottam, ezzel fogom összehasonlítani a munkanélküliségi adatokkal 2011 és 2022 között. Az első táblázat az alap táblázatot szemlélteti, a második a népességkülönbözetet 2011 és 2022 között, vármegyékre bontv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varmegy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a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szintj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ármegy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a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szintj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gió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gyregio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a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szintj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yrégió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megye_kulo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megy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1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ne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szintj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iffer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ifference) 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regi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83"/>
        <w:gridCol w:w="666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  <w:gridCol w:w="27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ületi egység n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ületi egység szint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özép-Dunántú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gi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20 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20 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13 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12 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10 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08 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07 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04 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03 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98 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94 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79 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75 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69 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64 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62 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57 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57 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60 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62 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61 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58 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59 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57 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ugat-Dunántú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gi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03 8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02 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04 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03 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00 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00 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 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 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 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6 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 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 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 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 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 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3 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 9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 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3 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7 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 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 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 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1 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l-Dunántú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gi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 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 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 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 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7 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 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7 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 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2 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 9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 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 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 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6 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 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8 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3 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9 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3 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8 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2 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szak-Magyarorszá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gi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02 8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96 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88 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80 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71 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61 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51 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36 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23 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09 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94 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00 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89 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76 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63 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52 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42 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33 8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25 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17 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11 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01 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93 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83 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Észak-Alfö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gi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63 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59 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54 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47 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41 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33 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25 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14 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502 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92 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81 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98 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89 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80 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73 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66 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59 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50 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39 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30 6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23 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12 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405 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98 5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él-Alfö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égi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80 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73 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67 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60 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54 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47 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42 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34 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25 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18 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308 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96 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87 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76 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66 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57 7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46 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37 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30 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23 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14 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06 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00 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91 95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varmegye_kulonb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0"/>
        <w:gridCol w:w="2640"/>
        <w:gridCol w:w="770"/>
        <w:gridCol w:w="77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ületi egység n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ületi egység szint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sod-Abaúj-Zempl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5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ék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a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4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ongrád-Csaná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1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ács-Kisk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1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ász-Nagykun-Szol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7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zabolcs-Szatmár-Be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3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5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ógrá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8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jdú-Bi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zpré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árom-Eszterg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7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jé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őr-Moson-Sop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9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megye_munk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at_munk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ármegy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szintj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201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1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ne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szintj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vg_2011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varmegye_munka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ületi egység ne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ületi egység szintj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vg_2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, régió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jé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márom-Eszterg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zpré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őr-Moson-Sop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an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m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sod-Abaúj-Zempl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ógrá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jdú-Bih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ász-Nagykun-Szoln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zabolcs-Szatmár-Ber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ács-Kisk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ék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ongrád-Csaná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ármeg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80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NormalTok"/>
        </w:rPr>
        <w:t xml:space="preserve">kulon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megye_kulon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ne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iffere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Chan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nk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megye_munk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ne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Avg_201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Avg_201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Employ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ssz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kulonb, munkat)</w:t>
      </w:r>
      <w:r>
        <w:br/>
      </w:r>
      <w:r>
        <w:br/>
      </w:r>
      <w:r>
        <w:rPr>
          <w:rStyle w:val="NormalTok"/>
        </w:rPr>
        <w:t xml:space="preserve">kulon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sze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Ch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k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sze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Employ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y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kulonb2, munka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ületi egység ne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gyb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.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fference.x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erületi egység nev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zórásdiagram a kapcsolatukró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tlagos munkanélkülisé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épességváltozá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73w9y_beadando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fenti ábrán ábrázoltam a népességváltozást és a munkanélküliséget, már ezen az ábrán is látszik, hogy az elemek nagy része közel fekszik el a vonalhoz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br/>
      </w:r>
      <w:r>
        <w:rPr>
          <w:rStyle w:val="NormalTok"/>
        </w:rPr>
        <w:t xml:space="preserve">kulon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sze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Ch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nk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ssze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our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 Employ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kulonb2, munka2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ületi egység ne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rged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ületi_egyseg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_Ch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rce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Employment, 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_Change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rrelációs érték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Korrelációs érték:  -0.56"</w:t>
      </w:r>
    </w:p>
    <w:p>
      <w:pPr>
        <w:pStyle w:val="FirstParagraph"/>
      </w:pPr>
      <w:r>
        <w:t xml:space="preserve">A kapott korrelációs érték −0.56 azt mutatja, hogy mérsékelt negatív kapcsolat áll fenn az átlagos foglalkoztatás és a népességváltozás között. Ez azt jelenti, hogy a magasabb foglalkoztatási szintek általában kisebb (vagy akár pozitív) népességváltozással járnak, míg az alacsonyabb foglalkoztatottságú területeken nagyobb népességcsökkenés figyelhető meg.</w:t>
      </w:r>
    </w:p>
    <w:p>
      <w:pPr>
        <w:pStyle w:val="BodyText"/>
      </w:pPr>
      <w:r>
        <w:t xml:space="preserve">Annak ellenére, hogy a korreláció nem feltétlenül jelenti azt, hogy egyértelmű kapcsolat van, ez az eredmény arra utalhat, hogy a jobb foglalkoztatási lehetőségek hozzájárulhatnak a népesség megtartásához, a magas munkanélküliséggel küzdő területekről meg nagyobb elvándorlás jelentkezhet.</w:t>
      </w:r>
    </w:p>
    <w:p>
      <w:pPr>
        <w:pStyle w:val="SourceCode"/>
      </w:pPr>
      <w:r>
        <w:rPr>
          <w:rStyle w:val="NormalTok"/>
        </w:rPr>
        <w:t xml:space="preserve">regress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pulation_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g_Employ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rged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pulation_Change ~ Avg_Employment, data = merg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0651  -8265   1683   7641  270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</w:t>
      </w:r>
      <w:r>
        <w:br/>
      </w:r>
      <w:r>
        <w:rPr>
          <w:rStyle w:val="VerbatimChar"/>
        </w:rPr>
        <w:t xml:space="preserve">## (Intercept)      5958.4    10671.8   0.558   0.5843  </w:t>
      </w:r>
      <w:r>
        <w:br/>
      </w:r>
      <w:r>
        <w:rPr>
          <w:rStyle w:val="VerbatimChar"/>
        </w:rPr>
        <w:t xml:space="preserve">## Avg_Employment  -2424.1      891.2  -2.720   0.015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210 on 16 degrees of freedom</w:t>
      </w:r>
      <w:r>
        <w:br/>
      </w:r>
      <w:r>
        <w:rPr>
          <w:rStyle w:val="VerbatimChar"/>
        </w:rPr>
        <w:t xml:space="preserve">## Multiple R-squared:  0.3162, Adjusted R-squared:  0.2734 </w:t>
      </w:r>
      <w:r>
        <w:br/>
      </w:r>
      <w:r>
        <w:rPr>
          <w:rStyle w:val="VerbatimChar"/>
        </w:rPr>
        <w:t xml:space="preserve">## F-statistic: 7.398 on 1 and 16 DF,  p-value: 0.01514</w:t>
      </w:r>
    </w:p>
    <w:p>
      <w:pPr>
        <w:pStyle w:val="FirstParagraph"/>
      </w:pPr>
      <w:r>
        <w:t xml:space="preserve">A fenti regressziós modell azt mutatja, hogy ahol magasabb az átlagos foglalkoztatottság, ott kisebb a népességcsökkenés. A negatív összefüggés (-242.41) azt jelzi, hogy minden egyes foglalkoztatási egység növekedése átlagosan 242 fővel csökkenti a népességcsökkenést. Bár az összefüggés statisztikailag szignifikáns (p = 0.015), a modell csupán a népességváltozás körülbelül ~32%-át magyarázza, tehát más tényezők is befolyásolják a helyzetet.</w:t>
      </w:r>
    </w:p>
    <w:bookmarkEnd w:id="31"/>
    <w:bookmarkStart w:id="32" w:name="utószó"/>
    <w:p>
      <w:pPr>
        <w:pStyle w:val="Heading2"/>
      </w:pPr>
      <w:r>
        <w:t xml:space="preserve">Utószó:</w:t>
      </w:r>
    </w:p>
    <w:p>
      <w:pPr>
        <w:pStyle w:val="FirstParagraph"/>
      </w:pPr>
      <w:r>
        <w:t xml:space="preserve">Nyilvánvalóan végső következtetéseket nehéz levonni egy ilyen rövid dolgozat alatt, azonban máris felfedezhető a szoros kapcsolat a tényezők között. A munkanélküliség arra kényszeríti sok esetben az embereket, hogy elvándoroljanak más területekre, legyen az belföld (pl.: pozitív Győr-Moson-Sopron) vagy akár külföld. Sokszor a munkanélküliséggel küzdő vármegyék más problémákkal is küzdhetnek, legyen az oktatás, vagy infrastruktúra szinten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3" Target="https://www.ksh.hu/stadat_files/mun/hu/mun0171.html" TargetMode="External" /><Relationship Type="http://schemas.openxmlformats.org/officeDocument/2006/relationships/hyperlink" Id="rId21" Target="https://www.ksh.hu/stadat_files/nep/hu/nep0034.html" TargetMode="External" /><Relationship Type="http://schemas.openxmlformats.org/officeDocument/2006/relationships/hyperlink" Id="rId22" Target="https://www.ksh.hu/stadat_files/nep/hu/nep00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ksh.hu/stadat_files/mun/hu/mun0171.html" TargetMode="External" /><Relationship Type="http://schemas.openxmlformats.org/officeDocument/2006/relationships/hyperlink" Id="rId21" Target="https://www.ksh.hu/stadat_files/nep/hu/nep0034.html" TargetMode="External" /><Relationship Type="http://schemas.openxmlformats.org/officeDocument/2006/relationships/hyperlink" Id="rId22" Target="https://www.ksh.hu/stadat_files/nep/hu/nep00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dandó</dc:title>
  <dc:creator>Kornél Bánhegyi</dc:creator>
  <cp:keywords/>
  <dcterms:created xsi:type="dcterms:W3CDTF">2025-01-29T21:01:04Z</dcterms:created>
  <dcterms:modified xsi:type="dcterms:W3CDTF">2025-01-29T2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5</vt:lpwstr>
  </property>
  <property fmtid="{D5CDD505-2E9C-101B-9397-08002B2CF9AE}" pid="3" name="output">
    <vt:lpwstr/>
  </property>
</Properties>
</file>